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2C2825"/>
  <w:body>
    <w:p w14:paraId="41A7A4EB" w14:textId="77777777" w:rsidR="00617500" w:rsidRDefault="00735956">
      <w:r w:rsidRPr="00735956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76E9121" wp14:editId="47C27CF3">
                <wp:simplePos x="0" y="0"/>
                <wp:positionH relativeFrom="page">
                  <wp:posOffset>488950</wp:posOffset>
                </wp:positionH>
                <wp:positionV relativeFrom="page">
                  <wp:posOffset>342900</wp:posOffset>
                </wp:positionV>
                <wp:extent cx="3250096" cy="1077218"/>
                <wp:effectExtent l="0" t="0" r="0" b="0"/>
                <wp:wrapNone/>
                <wp:docPr id="38" name="Text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3250096" cy="107721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D3C8B48" w14:textId="77777777" w:rsidR="00735956" w:rsidRDefault="00735956" w:rsidP="0073595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Bahnschrift" w:hAnsi="Bahnschrift" w:cstheme="minorBidi"/>
                                <w:color w:val="2C2825"/>
                                <w:kern w:val="24"/>
                                <w:sz w:val="64"/>
                                <w:szCs w:val="64"/>
                                <w:lang w:val="sr-Latn-RS"/>
                              </w:rPr>
                              <w:t>5 CIRCLE</w:t>
                            </w:r>
                          </w:p>
                          <w:p w14:paraId="66B81309" w14:textId="77777777" w:rsidR="00735956" w:rsidRDefault="00735956" w:rsidP="0073595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Bahnschrift" w:hAnsi="Bahnschrift" w:cstheme="minorBidi"/>
                                <w:color w:val="2C2825"/>
                                <w:kern w:val="24"/>
                                <w:sz w:val="64"/>
                                <w:szCs w:val="64"/>
                                <w:lang w:val="sr-Latn-RS"/>
                              </w:rPr>
                              <w:t>VENN DIAGRAM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59C369" id="_x0000_t202" coordsize="21600,21600" o:spt="202" path="m,l,21600r21600,l21600,xe">
                <v:stroke joinstyle="miter"/>
                <v:path gradientshapeok="t" o:connecttype="rect"/>
              </v:shapetype>
              <v:shape id="TextBox 28" o:spid="_x0000_s1026" type="#_x0000_t202" style="position:absolute;margin-left:38.5pt;margin-top:27pt;width:255.9pt;height:84.8pt;flip:x;z-index:2516715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" filled="f" stroked="f">
                <v:textbox inset="0,0,0,0">
                  <w:txbxContent>
                    <w:p w:rsidR="00735956" w:rsidRDefault="00735956" w:rsidP="00735956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Bahnschrift" w:hAnsi="Bahnschrift" w:cstheme="minorBidi"/>
                          <w:color w:val="2C2825"/>
                          <w:kern w:val="24"/>
                          <w:sz w:val="64"/>
                          <w:szCs w:val="64"/>
                          <w:lang w:val="sr-Latn-RS"/>
                        </w:rPr>
                        <w:t>5 CIRCLE</w:t>
                      </w:r>
                    </w:p>
                    <w:p w:rsidR="00735956" w:rsidRDefault="00735956" w:rsidP="00735956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Bahnschrift" w:hAnsi="Bahnschrift" w:cstheme="minorBidi"/>
                          <w:color w:val="2C2825"/>
                          <w:kern w:val="24"/>
                          <w:sz w:val="64"/>
                          <w:szCs w:val="64"/>
                          <w:lang w:val="sr-Latn-RS"/>
                        </w:rPr>
                        <w:t>VENN DIAGRA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3595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404794" wp14:editId="3C06AF50">
                <wp:simplePos x="0" y="0"/>
                <wp:positionH relativeFrom="page">
                  <wp:posOffset>381000</wp:posOffset>
                </wp:positionH>
                <wp:positionV relativeFrom="page">
                  <wp:posOffset>0</wp:posOffset>
                </wp:positionV>
                <wp:extent cx="3465830" cy="7559675"/>
                <wp:effectExtent l="0" t="0" r="1270" b="3175"/>
                <wp:wrapNone/>
                <wp:docPr id="25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5830" cy="7559675"/>
                        </a:xfrm>
                        <a:prstGeom prst="rect">
                          <a:avLst/>
                        </a:prstGeom>
                        <a:solidFill>
                          <a:srgbClr val="E24A3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787A26B9" id="Rectangle 24" o:spid="_x0000_s1026" style="position:absolute;margin-left:30pt;margin-top:0;width:272.9pt;height:595.2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" fillcolor="#e24a3b" stroked="f" strokeweight="1pt">
                <w10:wrap anchorx="page" anchory="page"/>
              </v:rect>
            </w:pict>
          </mc:Fallback>
        </mc:AlternateContent>
      </w:r>
      <w:r w:rsidRPr="00735956">
        <w:rPr>
          <w:noProof/>
        </w:rPr>
        <w:drawing>
          <wp:anchor distT="0" distB="0" distL="114300" distR="114300" simplePos="0" relativeHeight="251661312" behindDoc="0" locked="0" layoutInCell="1" allowOverlap="1" wp14:anchorId="678072E4" wp14:editId="45C48512">
            <wp:simplePos x="0" y="0"/>
            <wp:positionH relativeFrom="page">
              <wp:posOffset>9029065</wp:posOffset>
            </wp:positionH>
            <wp:positionV relativeFrom="page">
              <wp:posOffset>211455</wp:posOffset>
            </wp:positionV>
            <wp:extent cx="1323340" cy="274320"/>
            <wp:effectExtent l="0" t="0" r="0" b="0"/>
            <wp:wrapNone/>
            <wp:docPr id="17" name="Picture 16">
              <a:hlinkClick xmlns:a="http://schemas.openxmlformats.org/drawingml/2006/main" r:id="rId4"/>
              <a:extLst xmlns:a="http://schemas.openxmlformats.org/drawingml/2006/main">
                <a:ext uri="{FF2B5EF4-FFF2-40B4-BE49-F238E27FC236}">
                  <a16:creationId xmlns:a16="http://schemas.microsoft.com/office/drawing/2014/main" id="{875B4D1B-1ECF-488F-9573-9C2497DFAE0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hlinkClick r:id="rId4"/>
                      <a:extLst>
                        <a:ext uri="{FF2B5EF4-FFF2-40B4-BE49-F238E27FC236}">
                          <a16:creationId xmlns:a16="http://schemas.microsoft.com/office/drawing/2014/main" id="{875B4D1B-1ECF-488F-9573-9C2497DFAE05}"/>
                        </a:ext>
                      </a:extLst>
                    </pic:cNvPr>
                    <pic:cNvPicPr/>
                  </pic:nvPicPr>
                  <pic:blipFill>
                    <a:blip r:embed="rId5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34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35956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31E120" wp14:editId="57965D71">
                <wp:simplePos x="0" y="0"/>
                <wp:positionH relativeFrom="page">
                  <wp:posOffset>9029065</wp:posOffset>
                </wp:positionH>
                <wp:positionV relativeFrom="page">
                  <wp:posOffset>7160895</wp:posOffset>
                </wp:positionV>
                <wp:extent cx="1526540" cy="252730"/>
                <wp:effectExtent l="0" t="0" r="0" b="0"/>
                <wp:wrapNone/>
                <wp:docPr id="18" name="Text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6540" cy="2527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4E92F61" w14:textId="77777777" w:rsidR="00735956" w:rsidRPr="00265588" w:rsidRDefault="001C34FB" w:rsidP="00735956">
                            <w:pPr>
                              <w:pStyle w:val="NormalWeb"/>
                              <w:spacing w:before="0" w:beforeAutospacing="0" w:after="0" w:afterAutospacing="0" w:line="254" w:lineRule="auto"/>
                              <w:jc w:val="both"/>
                              <w:rPr>
                                <w:color w:val="A6A6A6" w:themeColor="background1" w:themeShade="A6"/>
                              </w:rPr>
                            </w:pPr>
                            <w:hyperlink r:id="rId6" w:history="1">
                              <w:r w:rsidR="00735956" w:rsidRPr="00265588">
                                <w:rPr>
                                  <w:rStyle w:val="Hyperlink"/>
                                  <w:rFonts w:ascii="Lucida Sans Unicode" w:eastAsia="Calibri" w:hAnsi="Lucida Sans Unicode"/>
                                  <w:b/>
                                  <w:bCs/>
                                  <w:color w:val="A6A6A6" w:themeColor="background1" w:themeShade="A6"/>
                                  <w:kern w:val="24"/>
                                  <w:sz w:val="20"/>
                                  <w:szCs w:val="20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© TemplateLab.com</w:t>
                              </w:r>
                            </w:hyperlink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4321C9" id="TextBox 84" o:spid="_x0000_s1027" type="#_x0000_t202" style="position:absolute;margin-left:710.95pt;margin-top:563.85pt;width:120.2pt;height:19.9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" filled="f" stroked="f">
                <v:textbox style="mso-fit-shape-to-text:t">
                  <w:txbxContent>
                    <w:p w:rsidR="00735956" w:rsidRPr="00265588" w:rsidRDefault="00735956" w:rsidP="00735956">
                      <w:pPr>
                        <w:pStyle w:val="NormalWeb"/>
                        <w:spacing w:before="0" w:beforeAutospacing="0" w:after="0" w:afterAutospacing="0" w:line="254" w:lineRule="auto"/>
                        <w:jc w:val="both"/>
                        <w:rPr>
                          <w:color w:val="A6A6A6" w:themeColor="background1" w:themeShade="A6"/>
                        </w:rPr>
                      </w:pPr>
                      <w:hyperlink r:id="rId7" w:history="1">
                        <w:r w:rsidRPr="00265588">
                          <w:rPr>
                            <w:rStyle w:val="Hyperlink"/>
                            <w:rFonts w:ascii="Lucida Sans Unicode" w:eastAsia="Calibri" w:hAnsi="Lucida Sans Unicode"/>
                            <w:b/>
                            <w:bCs/>
                            <w:color w:val="A6A6A6" w:themeColor="background1" w:themeShade="A6"/>
                            <w:kern w:val="24"/>
                            <w:sz w:val="20"/>
                            <w:szCs w:val="20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© TemplateLab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3595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8BA991" wp14:editId="0EF500A3">
                <wp:simplePos x="0" y="0"/>
                <wp:positionH relativeFrom="page">
                  <wp:posOffset>603885</wp:posOffset>
                </wp:positionH>
                <wp:positionV relativeFrom="page">
                  <wp:posOffset>5458460</wp:posOffset>
                </wp:positionV>
                <wp:extent cx="3017520" cy="1884045"/>
                <wp:effectExtent l="0" t="0" r="0" b="0"/>
                <wp:wrapNone/>
                <wp:docPr id="42" name="Text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3017520" cy="18840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64A4849" w14:textId="77777777" w:rsidR="00735956" w:rsidRPr="00735956" w:rsidRDefault="00735956" w:rsidP="0073595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Bahnschrift" w:hAnsi="Bahnschrift" w:cstheme="minorBidi"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35956">
                              <w:rPr>
                                <w:rFonts w:ascii="Bahnschrift" w:hAnsi="Bahnschrift" w:cstheme="minorBidi"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val="sr-Latn-RS"/>
                              </w:rPr>
                              <w:t>F</w:t>
                            </w:r>
                            <w:proofErr w:type="spellStart"/>
                            <w:r w:rsidRPr="00735956">
                              <w:rPr>
                                <w:rFonts w:ascii="Bahnschrift" w:hAnsi="Bahnschrift" w:cstheme="minorBidi"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ive</w:t>
                            </w:r>
                            <w:proofErr w:type="spellEnd"/>
                            <w:r w:rsidRPr="00735956">
                              <w:rPr>
                                <w:rFonts w:ascii="Bahnschrift" w:hAnsi="Bahnschrift" w:cstheme="minorBidi"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 xml:space="preserve"> Elements Theory is a Chinese philosophy used to describe interactions and relationships between things. The five elements — wood, fire, earth, metal, and water — are believed to be the fundamental elements of everything in the universe between which interactions occur.</w:t>
                            </w:r>
                          </w:p>
                          <w:p w14:paraId="7AC3F401" w14:textId="77777777" w:rsidR="00735956" w:rsidRPr="00735956" w:rsidRDefault="00735956" w:rsidP="0073595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Bahnschrift" w:hAnsi="Bahnschrift"/>
                              </w:rPr>
                            </w:pPr>
                          </w:p>
                          <w:p w14:paraId="4A74C240" w14:textId="77777777" w:rsidR="00735956" w:rsidRPr="00735956" w:rsidRDefault="00735956" w:rsidP="0073595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Bahnschrift" w:hAnsi="Bahnschrift"/>
                              </w:rPr>
                            </w:pPr>
                            <w:r w:rsidRPr="00735956">
                              <w:rPr>
                                <w:rFonts w:ascii="Bahnschrift" w:hAnsi="Bahnschrift" w:cstheme="minorBidi"/>
                                <w:color w:val="FFFFFF" w:themeColor="background1"/>
                                <w:kern w:val="24"/>
                                <w:sz w:val="22"/>
                                <w:szCs w:val="22"/>
                              </w:rPr>
                              <w:t>Each element has its own characteristics and associations with different aspect of nature, such as direction, season, color, shape, and so on.</w:t>
                            </w:r>
                          </w:p>
                        </w:txbxContent>
                      </wps:txbx>
                      <wps:bodyPr wrap="square" lIns="0" tIns="0" rIns="0" bIns="0" rtlCol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D8AAF" id="TextBox 41" o:spid="_x0000_s1028" type="#_x0000_t202" style="position:absolute;margin-left:47.55pt;margin-top:429.8pt;width:237.6pt;height:148.35pt;flip:x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" filled="f" stroked="f">
                <v:textbox inset="0,0,0,0">
                  <w:txbxContent>
                    <w:p w:rsidR="00735956" w:rsidRPr="00735956" w:rsidRDefault="00735956" w:rsidP="00735956">
                      <w:pPr>
                        <w:pStyle w:val="NormalWeb"/>
                        <w:spacing w:before="0" w:beforeAutospacing="0" w:after="0" w:afterAutospacing="0"/>
                        <w:rPr>
                          <w:rFonts w:ascii="Bahnschrift" w:hAnsi="Bahnschrift" w:cstheme="minorBidi"/>
                          <w:color w:val="FFFFFF" w:themeColor="background1"/>
                          <w:kern w:val="24"/>
                          <w:sz w:val="22"/>
                          <w:szCs w:val="22"/>
                        </w:rPr>
                      </w:pPr>
                      <w:r w:rsidRPr="00735956">
                        <w:rPr>
                          <w:rFonts w:ascii="Bahnschrift" w:hAnsi="Bahnschrift" w:cstheme="minorBidi"/>
                          <w:color w:val="FFFFFF" w:themeColor="background1"/>
                          <w:kern w:val="24"/>
                          <w:sz w:val="22"/>
                          <w:szCs w:val="22"/>
                          <w:lang w:val="sr-Latn-RS"/>
                        </w:rPr>
                        <w:t>F</w:t>
                      </w:r>
                      <w:proofErr w:type="spellStart"/>
                      <w:r w:rsidRPr="00735956">
                        <w:rPr>
                          <w:rFonts w:ascii="Bahnschrift" w:hAnsi="Bahnschrift" w:cstheme="minorBidi"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ive</w:t>
                      </w:r>
                      <w:proofErr w:type="spellEnd"/>
                      <w:r w:rsidRPr="00735956">
                        <w:rPr>
                          <w:rFonts w:ascii="Bahnschrift" w:hAnsi="Bahnschrift" w:cstheme="minorBidi"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 xml:space="preserve"> </w:t>
                      </w:r>
                      <w:r w:rsidRPr="00735956">
                        <w:rPr>
                          <w:rFonts w:ascii="Bahnschrift" w:hAnsi="Bahnschrift" w:cstheme="minorBidi"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Elements Theory is a Chinese philosophy used to describe interactions and relationships between things. The five elements — wood, fire, earth, metal, and water — are believed to be the fundamental elements of everything in the universe between which interactions occur.</w:t>
                      </w:r>
                    </w:p>
                    <w:p w:rsidR="00735956" w:rsidRPr="00735956" w:rsidRDefault="00735956" w:rsidP="00735956">
                      <w:pPr>
                        <w:pStyle w:val="NormalWeb"/>
                        <w:spacing w:before="0" w:beforeAutospacing="0" w:after="0" w:afterAutospacing="0"/>
                        <w:rPr>
                          <w:rFonts w:ascii="Bahnschrift" w:hAnsi="Bahnschrift"/>
                        </w:rPr>
                      </w:pPr>
                    </w:p>
                    <w:p w:rsidR="00735956" w:rsidRPr="00735956" w:rsidRDefault="00735956" w:rsidP="00735956">
                      <w:pPr>
                        <w:pStyle w:val="NormalWeb"/>
                        <w:spacing w:before="0" w:beforeAutospacing="0" w:after="0" w:afterAutospacing="0"/>
                        <w:rPr>
                          <w:rFonts w:ascii="Bahnschrift" w:hAnsi="Bahnschrift"/>
                        </w:rPr>
                      </w:pPr>
                      <w:r w:rsidRPr="00735956">
                        <w:rPr>
                          <w:rFonts w:ascii="Bahnschrift" w:hAnsi="Bahnschrift" w:cstheme="minorBidi"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 xml:space="preserve">Each element has its own characteristics and associations with different aspect of nature, such as direction, season, </w:t>
                      </w:r>
                      <w:proofErr w:type="spellStart"/>
                      <w:r w:rsidRPr="00735956">
                        <w:rPr>
                          <w:rFonts w:ascii="Bahnschrift" w:hAnsi="Bahnschrift" w:cstheme="minorBidi"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color</w:t>
                      </w:r>
                      <w:proofErr w:type="spellEnd"/>
                      <w:r w:rsidRPr="00735956">
                        <w:rPr>
                          <w:rFonts w:ascii="Bahnschrift" w:hAnsi="Bahnschrift" w:cstheme="minorBidi"/>
                          <w:color w:val="FFFFFF" w:themeColor="background1"/>
                          <w:kern w:val="24"/>
                          <w:sz w:val="22"/>
                          <w:szCs w:val="22"/>
                        </w:rPr>
                        <w:t>, shape, and so on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35956">
        <w:rPr>
          <w:noProof/>
        </w:rPr>
        <w:drawing>
          <wp:anchor distT="0" distB="0" distL="114300" distR="114300" simplePos="0" relativeHeight="251664384" behindDoc="0" locked="0" layoutInCell="1" allowOverlap="1" wp14:anchorId="68262256" wp14:editId="1A003521">
            <wp:simplePos x="0" y="0"/>
            <wp:positionH relativeFrom="page">
              <wp:posOffset>4356735</wp:posOffset>
            </wp:positionH>
            <wp:positionV relativeFrom="page">
              <wp:posOffset>1733550</wp:posOffset>
            </wp:positionV>
            <wp:extent cx="757555" cy="719455"/>
            <wp:effectExtent l="0" t="0" r="4445" b="4445"/>
            <wp:wrapNone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55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35956">
        <w:rPr>
          <w:noProof/>
        </w:rPr>
        <w:drawing>
          <wp:anchor distT="0" distB="0" distL="114300" distR="114300" simplePos="0" relativeHeight="251665408" behindDoc="0" locked="0" layoutInCell="1" allowOverlap="1" wp14:anchorId="1502FE72" wp14:editId="2EE80B85">
            <wp:simplePos x="0" y="0"/>
            <wp:positionH relativeFrom="page">
              <wp:posOffset>6939280</wp:posOffset>
            </wp:positionH>
            <wp:positionV relativeFrom="page">
              <wp:posOffset>509905</wp:posOffset>
            </wp:positionV>
            <wp:extent cx="757555" cy="719455"/>
            <wp:effectExtent l="0" t="0" r="4445" b="4445"/>
            <wp:wrapNone/>
            <wp:docPr id="51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0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55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35956">
        <w:rPr>
          <w:noProof/>
        </w:rPr>
        <w:drawing>
          <wp:anchor distT="0" distB="0" distL="114300" distR="114300" simplePos="0" relativeHeight="251666432" behindDoc="0" locked="0" layoutInCell="1" allowOverlap="1" wp14:anchorId="170EB853" wp14:editId="2AC1F4D0">
            <wp:simplePos x="0" y="0"/>
            <wp:positionH relativeFrom="page">
              <wp:posOffset>9519920</wp:posOffset>
            </wp:positionH>
            <wp:positionV relativeFrom="page">
              <wp:posOffset>1733550</wp:posOffset>
            </wp:positionV>
            <wp:extent cx="757555" cy="719455"/>
            <wp:effectExtent l="0" t="0" r="4445" b="4445"/>
            <wp:wrapNone/>
            <wp:docPr id="52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55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35956">
        <w:rPr>
          <w:noProof/>
        </w:rPr>
        <w:drawing>
          <wp:anchor distT="0" distB="0" distL="114300" distR="114300" simplePos="0" relativeHeight="251667456" behindDoc="0" locked="0" layoutInCell="1" allowOverlap="1" wp14:anchorId="6DD98CED" wp14:editId="4E00573C">
            <wp:simplePos x="0" y="0"/>
            <wp:positionH relativeFrom="page">
              <wp:posOffset>4359275</wp:posOffset>
            </wp:positionH>
            <wp:positionV relativeFrom="page">
              <wp:posOffset>6003290</wp:posOffset>
            </wp:positionV>
            <wp:extent cx="757555" cy="719455"/>
            <wp:effectExtent l="0" t="0" r="4445" b="4445"/>
            <wp:wrapNone/>
            <wp:docPr id="53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2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55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35956">
        <w:rPr>
          <w:noProof/>
        </w:rPr>
        <w:drawing>
          <wp:anchor distT="0" distB="0" distL="114300" distR="114300" simplePos="0" relativeHeight="251668480" behindDoc="0" locked="0" layoutInCell="1" allowOverlap="1" wp14:anchorId="7E1F6B70" wp14:editId="1669B54E">
            <wp:simplePos x="0" y="0"/>
            <wp:positionH relativeFrom="page">
              <wp:posOffset>9519920</wp:posOffset>
            </wp:positionH>
            <wp:positionV relativeFrom="page">
              <wp:posOffset>6003290</wp:posOffset>
            </wp:positionV>
            <wp:extent cx="757555" cy="719455"/>
            <wp:effectExtent l="0" t="0" r="4445" b="4445"/>
            <wp:wrapNone/>
            <wp:docPr id="54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3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55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35956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05D307F" wp14:editId="421A7D0F">
                <wp:simplePos x="0" y="0"/>
                <wp:positionH relativeFrom="page">
                  <wp:posOffset>4703445</wp:posOffset>
                </wp:positionH>
                <wp:positionV relativeFrom="page">
                  <wp:posOffset>1452245</wp:posOffset>
                </wp:positionV>
                <wp:extent cx="5218430" cy="5188585"/>
                <wp:effectExtent l="19050" t="19050" r="20320" b="12065"/>
                <wp:wrapNone/>
                <wp:docPr id="19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18430" cy="5188585"/>
                          <a:chOff x="4322450" y="1433588"/>
                          <a:chExt cx="5218663" cy="5189043"/>
                        </a:xfrm>
                      </wpg:grpSpPr>
                      <wps:wsp>
                        <wps:cNvPr id="20" name="Oval 20"/>
                        <wps:cNvSpPr/>
                        <wps:spPr>
                          <a:xfrm>
                            <a:off x="5415930" y="1433588"/>
                            <a:ext cx="3024000" cy="3024000"/>
                          </a:xfrm>
                          <a:prstGeom prst="ellipse">
                            <a:avLst/>
                          </a:prstGeom>
                          <a:solidFill>
                            <a:srgbClr val="E24A3B">
                              <a:alpha val="70000"/>
                            </a:srgbClr>
                          </a:solidFill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" name="Oval 21"/>
                        <wps:cNvSpPr/>
                        <wps:spPr>
                          <a:xfrm>
                            <a:off x="4325939" y="2275609"/>
                            <a:ext cx="3024000" cy="3024000"/>
                          </a:xfrm>
                          <a:prstGeom prst="ellipse">
                            <a:avLst/>
                          </a:prstGeom>
                          <a:solidFill>
                            <a:srgbClr val="E24A3B">
                              <a:alpha val="70000"/>
                            </a:srgbClr>
                          </a:solidFill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2" name="Oval 22"/>
                        <wps:cNvSpPr/>
                        <wps:spPr>
                          <a:xfrm>
                            <a:off x="4736756" y="3580071"/>
                            <a:ext cx="3024000" cy="3024000"/>
                          </a:xfrm>
                          <a:prstGeom prst="ellipse">
                            <a:avLst/>
                          </a:prstGeom>
                          <a:solidFill>
                            <a:srgbClr val="E24A3B">
                              <a:alpha val="70000"/>
                            </a:srgbClr>
                          </a:solidFill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3" name="Oval 23"/>
                        <wps:cNvSpPr/>
                        <wps:spPr>
                          <a:xfrm>
                            <a:off x="6114982" y="3590010"/>
                            <a:ext cx="3024000" cy="3024000"/>
                          </a:xfrm>
                          <a:prstGeom prst="ellipse">
                            <a:avLst/>
                          </a:prstGeom>
                          <a:solidFill>
                            <a:srgbClr val="E24A3B">
                              <a:alpha val="70000"/>
                            </a:srgbClr>
                          </a:solidFill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Oval 24"/>
                        <wps:cNvSpPr/>
                        <wps:spPr>
                          <a:xfrm>
                            <a:off x="6517113" y="2267804"/>
                            <a:ext cx="3024000" cy="3024000"/>
                          </a:xfrm>
                          <a:prstGeom prst="ellipse">
                            <a:avLst/>
                          </a:prstGeom>
                          <a:solidFill>
                            <a:srgbClr val="E24A3B">
                              <a:alpha val="70000"/>
                            </a:srgbClr>
                          </a:solidFill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6" name="Freeform 26"/>
                        <wps:cNvSpPr/>
                        <wps:spPr>
                          <a:xfrm>
                            <a:off x="6541834" y="3751229"/>
                            <a:ext cx="785245" cy="705278"/>
                          </a:xfrm>
                          <a:custGeom>
                            <a:avLst/>
                            <a:gdLst>
                              <a:gd name="connsiteX0" fmla="*/ 405329 w 785245"/>
                              <a:gd name="connsiteY0" fmla="*/ 0 h 705278"/>
                              <a:gd name="connsiteX1" fmla="*/ 426609 w 785245"/>
                              <a:gd name="connsiteY1" fmla="*/ 10251 h 705278"/>
                              <a:gd name="connsiteX2" fmla="*/ 775046 w 785245"/>
                              <a:gd name="connsiteY2" fmla="*/ 270616 h 705278"/>
                              <a:gd name="connsiteX3" fmla="*/ 785245 w 785245"/>
                              <a:gd name="connsiteY3" fmla="*/ 281837 h 705278"/>
                              <a:gd name="connsiteX4" fmla="*/ 776365 w 785245"/>
                              <a:gd name="connsiteY4" fmla="*/ 340020 h 705278"/>
                              <a:gd name="connsiteX5" fmla="*/ 688263 w 785245"/>
                              <a:gd name="connsiteY5" fmla="*/ 623838 h 705278"/>
                              <a:gd name="connsiteX6" fmla="*/ 661768 w 785245"/>
                              <a:gd name="connsiteY6" fmla="*/ 678837 h 705278"/>
                              <a:gd name="connsiteX7" fmla="*/ 539668 w 785245"/>
                              <a:gd name="connsiteY7" fmla="*/ 697472 h 705278"/>
                              <a:gd name="connsiteX8" fmla="*/ 385074 w 785245"/>
                              <a:gd name="connsiteY8" fmla="*/ 705278 h 705278"/>
                              <a:gd name="connsiteX9" fmla="*/ 240020 w 785245"/>
                              <a:gd name="connsiteY9" fmla="*/ 698410 h 705278"/>
                              <a:gd name="connsiteX10" fmla="*/ 124826 w 785245"/>
                              <a:gd name="connsiteY10" fmla="*/ 681939 h 705278"/>
                              <a:gd name="connsiteX11" fmla="*/ 93078 w 785245"/>
                              <a:gd name="connsiteY11" fmla="*/ 616033 h 705278"/>
                              <a:gd name="connsiteX12" fmla="*/ 4976 w 785245"/>
                              <a:gd name="connsiteY12" fmla="*/ 332215 h 705278"/>
                              <a:gd name="connsiteX13" fmla="*/ 0 w 785245"/>
                              <a:gd name="connsiteY13" fmla="*/ 299612 h 705278"/>
                              <a:gd name="connsiteX14" fmla="*/ 67492 w 785245"/>
                              <a:gd name="connsiteY14" fmla="*/ 230490 h 705278"/>
                              <a:gd name="connsiteX15" fmla="*/ 363417 w 785245"/>
                              <a:gd name="connsiteY15" fmla="*/ 20190 h 7052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785245" h="705278">
                                <a:moveTo>
                                  <a:pt x="405329" y="0"/>
                                </a:moveTo>
                                <a:lnTo>
                                  <a:pt x="426609" y="10251"/>
                                </a:lnTo>
                                <a:cubicBezTo>
                                  <a:pt x="555154" y="80081"/>
                                  <a:pt x="672439" y="168009"/>
                                  <a:pt x="775046" y="270616"/>
                                </a:cubicBezTo>
                                <a:lnTo>
                                  <a:pt x="785245" y="281837"/>
                                </a:lnTo>
                                <a:lnTo>
                                  <a:pt x="776365" y="340020"/>
                                </a:lnTo>
                                <a:cubicBezTo>
                                  <a:pt x="756224" y="438448"/>
                                  <a:pt x="726519" y="533392"/>
                                  <a:pt x="688263" y="623838"/>
                                </a:cubicBezTo>
                                <a:lnTo>
                                  <a:pt x="661768" y="678837"/>
                                </a:lnTo>
                                <a:lnTo>
                                  <a:pt x="539668" y="697472"/>
                                </a:lnTo>
                                <a:cubicBezTo>
                                  <a:pt x="488839" y="702634"/>
                                  <a:pt x="437265" y="705278"/>
                                  <a:pt x="385074" y="705278"/>
                                </a:cubicBezTo>
                                <a:cubicBezTo>
                                  <a:pt x="336145" y="705278"/>
                                  <a:pt x="287759" y="702954"/>
                                  <a:pt x="240020" y="698410"/>
                                </a:cubicBezTo>
                                <a:lnTo>
                                  <a:pt x="124826" y="681939"/>
                                </a:lnTo>
                                <a:lnTo>
                                  <a:pt x="93078" y="616033"/>
                                </a:lnTo>
                                <a:cubicBezTo>
                                  <a:pt x="54822" y="525586"/>
                                  <a:pt x="25117" y="430643"/>
                                  <a:pt x="4976" y="332215"/>
                                </a:cubicBezTo>
                                <a:lnTo>
                                  <a:pt x="0" y="299612"/>
                                </a:lnTo>
                                <a:lnTo>
                                  <a:pt x="67492" y="230490"/>
                                </a:lnTo>
                                <a:cubicBezTo>
                                  <a:pt x="156995" y="149141"/>
                                  <a:pt x="256297" y="78382"/>
                                  <a:pt x="363417" y="201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C2825"/>
                          </a:solidFill>
                          <a:ln w="28575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27" name="TextBox 21"/>
                        <wps:cNvSpPr txBox="1"/>
                        <wps:spPr>
                          <a:xfrm flipH="1">
                            <a:off x="4371438" y="3465872"/>
                            <a:ext cx="11520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BBBBBDC" w14:textId="77777777" w:rsidR="00735956" w:rsidRDefault="00735956" w:rsidP="0073595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Bahnschrift Condensed" w:hAnsi="Bahnschrift Condensed" w:cstheme="minorBidi"/>
                                  <w:color w:val="FFFFFF" w:themeColor="background1"/>
                                  <w:kern w:val="24"/>
                                  <w:sz w:val="40"/>
                                  <w:szCs w:val="40"/>
                                  <w:lang w:val="sr-Latn-RS"/>
                                </w:rPr>
                                <w:t>FIRE</w:t>
                              </w:r>
                            </w:p>
                          </w:txbxContent>
                        </wps:txbx>
                        <wps:bodyPr wrap="square" lIns="0" tIns="0" rIns="0" bIns="0" rtlCol="0" anchor="ctr" anchorCtr="0">
                          <a:spAutoFit/>
                        </wps:bodyPr>
                      </wps:wsp>
                      <wps:wsp>
                        <wps:cNvPr id="28" name="TextBox 54"/>
                        <wps:cNvSpPr txBox="1"/>
                        <wps:spPr>
                          <a:xfrm flipH="1">
                            <a:off x="6114982" y="1841967"/>
                            <a:ext cx="17280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A1663DC" w14:textId="77777777" w:rsidR="00735956" w:rsidRDefault="00735956" w:rsidP="0073595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Bahnschrift Condensed" w:hAnsi="Bahnschrift Condensed" w:cstheme="minorBidi"/>
                                  <w:color w:val="FFFFFF" w:themeColor="background1"/>
                                  <w:kern w:val="24"/>
                                  <w:sz w:val="40"/>
                                  <w:szCs w:val="40"/>
                                  <w:lang w:val="sr-Latn-RS"/>
                                </w:rPr>
                                <w:t>METAL</w:t>
                              </w:r>
                            </w:p>
                          </w:txbxContent>
                        </wps:txbx>
                        <wps:bodyPr wrap="square" lIns="0" tIns="0" rIns="0" bIns="0" rtlCol="0" anchor="ctr" anchorCtr="0">
                          <a:spAutoFit/>
                        </wps:bodyPr>
                      </wps:wsp>
                      <wps:wsp>
                        <wps:cNvPr id="30" name="TextBox 55"/>
                        <wps:cNvSpPr txBox="1"/>
                        <wps:spPr>
                          <a:xfrm flipH="1">
                            <a:off x="8343921" y="3465872"/>
                            <a:ext cx="11520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7BEEFAB" w14:textId="77777777" w:rsidR="00735956" w:rsidRDefault="00735956" w:rsidP="0073595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Bahnschrift Condensed" w:hAnsi="Bahnschrift Condensed" w:cstheme="minorBidi"/>
                                  <w:color w:val="FFFFFF" w:themeColor="background1"/>
                                  <w:kern w:val="24"/>
                                  <w:sz w:val="40"/>
                                  <w:szCs w:val="40"/>
                                  <w:lang w:val="sr-Latn-RS"/>
                                </w:rPr>
                                <w:t>WATER</w:t>
                              </w:r>
                            </w:p>
                          </w:txbxContent>
                        </wps:txbx>
                        <wps:bodyPr wrap="square" lIns="0" tIns="0" rIns="0" bIns="0" rtlCol="0" anchor="ctr" anchorCtr="0">
                          <a:spAutoFit/>
                        </wps:bodyPr>
                      </wps:wsp>
                      <wps:wsp>
                        <wps:cNvPr id="31" name="TextBox 56"/>
                        <wps:cNvSpPr txBox="1"/>
                        <wps:spPr>
                          <a:xfrm flipH="1">
                            <a:off x="7690295" y="5589216"/>
                            <a:ext cx="11520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85663DF" w14:textId="77777777" w:rsidR="00735956" w:rsidRDefault="00735956" w:rsidP="0073595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Bahnschrift Condensed" w:hAnsi="Bahnschrift Condensed" w:cstheme="minorBidi"/>
                                  <w:color w:val="FFFFFF" w:themeColor="background1"/>
                                  <w:kern w:val="24"/>
                                  <w:sz w:val="40"/>
                                  <w:szCs w:val="40"/>
                                  <w:lang w:val="sr-Latn-RS"/>
                                </w:rPr>
                                <w:t>WIND</w:t>
                              </w:r>
                            </w:p>
                          </w:txbxContent>
                        </wps:txbx>
                        <wps:bodyPr wrap="square" lIns="0" tIns="0" rIns="0" bIns="0" rtlCol="0" anchor="ctr" anchorCtr="0">
                          <a:spAutoFit/>
                        </wps:bodyPr>
                      </wps:wsp>
                      <wps:wsp>
                        <wps:cNvPr id="32" name="TextBox 57"/>
                        <wps:cNvSpPr txBox="1"/>
                        <wps:spPr>
                          <a:xfrm flipH="1">
                            <a:off x="4997509" y="5589216"/>
                            <a:ext cx="11520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C5DC7A" w14:textId="77777777" w:rsidR="00735956" w:rsidRDefault="00735956" w:rsidP="0073595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Bahnschrift Condensed" w:hAnsi="Bahnschrift Condensed" w:cstheme="minorBidi"/>
                                  <w:color w:val="FFFFFF" w:themeColor="background1"/>
                                  <w:kern w:val="24"/>
                                  <w:sz w:val="40"/>
                                  <w:szCs w:val="40"/>
                                  <w:lang w:val="sr-Latn-RS"/>
                                </w:rPr>
                                <w:t>WOOD</w:t>
                              </w:r>
                            </w:p>
                          </w:txbxContent>
                        </wps:txbx>
                        <wps:bodyPr wrap="square" lIns="0" tIns="0" rIns="0" bIns="0" rtlCol="0" anchor="ctr" anchorCtr="0">
                          <a:spAutoFit/>
                        </wps:bodyPr>
                      </wps:wsp>
                      <wps:wsp>
                        <wps:cNvPr id="33" name="Oval 33"/>
                        <wps:cNvSpPr/>
                        <wps:spPr>
                          <a:xfrm>
                            <a:off x="4322450" y="2275609"/>
                            <a:ext cx="3024000" cy="302400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4" name="Oval 34"/>
                        <wps:cNvSpPr/>
                        <wps:spPr>
                          <a:xfrm>
                            <a:off x="6122104" y="3598631"/>
                            <a:ext cx="3024000" cy="302400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5" name="Oval 35"/>
                        <wps:cNvSpPr/>
                        <wps:spPr>
                          <a:xfrm>
                            <a:off x="4746057" y="3580071"/>
                            <a:ext cx="3024000" cy="302400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6" name="Oval 36"/>
                        <wps:cNvSpPr/>
                        <wps:spPr>
                          <a:xfrm>
                            <a:off x="5412909" y="1440312"/>
                            <a:ext cx="3024000" cy="302400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CFBF04" id="Group 5" o:spid="_x0000_s1029" style="position:absolute;margin-left:370.35pt;margin-top:114.35pt;width:410.9pt;height:408.55pt;z-index:251669504;mso-position-horizontal-relative:page;mso-position-vertical-relative:page" coordorigin="43224,14335" coordsize="52186,51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">
                <v:oval id="Oval 20" o:spid="_x0000_s1030" style="position:absolute;left:54159;top:14335;width:30240;height:30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" fillcolor="#e24a3b" strokecolor="white [3212]" strokeweight="3pt">
                  <v:fill opacity="46003f"/>
                  <v:stroke joinstyle="miter"/>
                </v:oval>
                <v:oval id="Oval 21" o:spid="_x0000_s1031" style="position:absolute;left:43259;top:22756;width:30240;height:30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" fillcolor="#e24a3b" strokecolor="white [3212]" strokeweight="3pt">
                  <v:fill opacity="46003f"/>
                  <v:stroke joinstyle="miter"/>
                </v:oval>
                <v:oval id="Oval 22" o:spid="_x0000_s1032" style="position:absolute;left:47367;top:35800;width:30240;height:30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" fillcolor="#e24a3b" strokecolor="white [3212]" strokeweight="3pt">
                  <v:fill opacity="46003f"/>
                  <v:stroke joinstyle="miter"/>
                </v:oval>
                <v:oval id="Oval 23" o:spid="_x0000_s1033" style="position:absolute;left:61149;top:35900;width:30240;height:30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" fillcolor="#e24a3b" strokecolor="white [3212]" strokeweight="3pt">
                  <v:fill opacity="46003f"/>
                  <v:stroke joinstyle="miter"/>
                </v:oval>
                <v:oval id="Oval 24" o:spid="_x0000_s1034" style="position:absolute;left:65171;top:22678;width:30240;height:30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" fillcolor="#e24a3b" strokecolor="white [3212]" strokeweight="3pt">
                  <v:fill opacity="46003f"/>
                  <v:stroke joinstyle="miter"/>
                </v:oval>
                <v:shape id="Freeform 26" o:spid="_x0000_s1035" style="position:absolute;left:65418;top:37512;width:7852;height:7053;visibility:visible;mso-wrap-style:square;v-text-anchor:middle" coordsize="785245,7052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" path="m405329,r21280,10251c555154,80081,672439,168009,775046,270616r10199,11221l776365,340020v-20141,98428,-49846,193372,-88102,283818l661768,678837,539668,697472v-50829,5162,-102403,7806,-154594,7806c336145,705278,287759,702954,240020,698410l124826,681939,93078,616033c54822,525586,25117,430643,4976,332215l,299612,67492,230490c156995,149141,256297,78382,363417,20190l405329,xe" fillcolor="#2c2825" strokecolor="white [3212]" strokeweight="2.25pt">
                  <v:stroke joinstyle="miter"/>
                  <v:path arrowok="t" o:connecttype="custom" o:connectlocs="405329,0;426609,10251;775046,270616;785245,281837;776365,340020;688263,623838;661768,678837;539668,697472;385074,705278;240020,698410;124826,681939;93078,616033;4976,332215;0,299612;67492,230490;363417,20190" o:connectangles="0,0,0,0,0,0,0,0,0,0,0,0,0,0,0,0"/>
                </v:shape>
                <v:shape id="TextBox 21" o:spid="_x0000_s1036" type="#_x0000_t202" style="position:absolute;left:43714;top:34658;width:11520;height:307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" filled="f" stroked="f">
                  <v:textbox style="mso-fit-shape-to-text:t" inset="0,0,0,0">
                    <w:txbxContent>
                      <w:p w:rsidR="00735956" w:rsidRDefault="00735956" w:rsidP="0073595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Bahnschrift Condensed" w:hAnsi="Bahnschrift Condensed" w:cstheme="minorBidi"/>
                            <w:color w:val="FFFFFF" w:themeColor="background1"/>
                            <w:kern w:val="24"/>
                            <w:sz w:val="40"/>
                            <w:szCs w:val="40"/>
                            <w:lang w:val="sr-Latn-RS"/>
                          </w:rPr>
                          <w:t>FIRE</w:t>
                        </w:r>
                      </w:p>
                    </w:txbxContent>
                  </v:textbox>
                </v:shape>
                <v:shape id="TextBox 54" o:spid="_x0000_s1037" type="#_x0000_t202" style="position:absolute;left:61149;top:18419;width:17280;height:307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" filled="f" stroked="f">
                  <v:textbox style="mso-fit-shape-to-text:t" inset="0,0,0,0">
                    <w:txbxContent>
                      <w:p w:rsidR="00735956" w:rsidRDefault="00735956" w:rsidP="0073595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Bahnschrift Condensed" w:hAnsi="Bahnschrift Condensed" w:cstheme="minorBidi"/>
                            <w:color w:val="FFFFFF" w:themeColor="background1"/>
                            <w:kern w:val="24"/>
                            <w:sz w:val="40"/>
                            <w:szCs w:val="40"/>
                            <w:lang w:val="sr-Latn-RS"/>
                          </w:rPr>
                          <w:t>METAL</w:t>
                        </w:r>
                      </w:p>
                    </w:txbxContent>
                  </v:textbox>
                </v:shape>
                <v:shape id="TextBox 55" o:spid="_x0000_s1038" type="#_x0000_t202" style="position:absolute;left:83439;top:34658;width:11520;height:307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" filled="f" stroked="f">
                  <v:textbox style="mso-fit-shape-to-text:t" inset="0,0,0,0">
                    <w:txbxContent>
                      <w:p w:rsidR="00735956" w:rsidRDefault="00735956" w:rsidP="0073595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Bahnschrift Condensed" w:hAnsi="Bahnschrift Condensed" w:cstheme="minorBidi"/>
                            <w:color w:val="FFFFFF" w:themeColor="background1"/>
                            <w:kern w:val="24"/>
                            <w:sz w:val="40"/>
                            <w:szCs w:val="40"/>
                            <w:lang w:val="sr-Latn-RS"/>
                          </w:rPr>
                          <w:t>WATER</w:t>
                        </w:r>
                      </w:p>
                    </w:txbxContent>
                  </v:textbox>
                </v:shape>
                <v:shape id="TextBox 56" o:spid="_x0000_s1039" type="#_x0000_t202" style="position:absolute;left:76902;top:55892;width:11520;height:3077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" filled="f" stroked="f">
                  <v:textbox style="mso-fit-shape-to-text:t" inset="0,0,0,0">
                    <w:txbxContent>
                      <w:p w:rsidR="00735956" w:rsidRDefault="00735956" w:rsidP="0073595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Bahnschrift Condensed" w:hAnsi="Bahnschrift Condensed" w:cstheme="minorBidi"/>
                            <w:color w:val="FFFFFF" w:themeColor="background1"/>
                            <w:kern w:val="24"/>
                            <w:sz w:val="40"/>
                            <w:szCs w:val="40"/>
                            <w:lang w:val="sr-Latn-RS"/>
                          </w:rPr>
                          <w:t>WIND</w:t>
                        </w:r>
                      </w:p>
                    </w:txbxContent>
                  </v:textbox>
                </v:shape>
                <v:shape id="TextBox 57" o:spid="_x0000_s1040" type="#_x0000_t202" style="position:absolute;left:49975;top:55892;width:11520;height:3077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" filled="f" stroked="f">
                  <v:textbox style="mso-fit-shape-to-text:t" inset="0,0,0,0">
                    <w:txbxContent>
                      <w:p w:rsidR="00735956" w:rsidRDefault="00735956" w:rsidP="0073595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Bahnschrift Condensed" w:hAnsi="Bahnschrift Condensed" w:cstheme="minorBidi"/>
                            <w:color w:val="FFFFFF" w:themeColor="background1"/>
                            <w:kern w:val="24"/>
                            <w:sz w:val="40"/>
                            <w:szCs w:val="40"/>
                            <w:lang w:val="sr-Latn-RS"/>
                          </w:rPr>
                          <w:t>WOOD</w:t>
                        </w:r>
                      </w:p>
                    </w:txbxContent>
                  </v:textbox>
                </v:shape>
                <v:oval id="Oval 33" o:spid="_x0000_s1041" style="position:absolute;left:43224;top:22756;width:30240;height:30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" filled="f" strokecolor="white [3212]" strokeweight="3pt">
                  <v:stroke joinstyle="miter"/>
                </v:oval>
                <v:oval id="Oval 34" o:spid="_x0000_s1042" style="position:absolute;left:61221;top:35986;width:30240;height:30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" filled="f" strokecolor="white [3212]" strokeweight="3pt">
                  <v:stroke joinstyle="miter"/>
                </v:oval>
                <v:oval id="Oval 35" o:spid="_x0000_s1043" style="position:absolute;left:47460;top:35800;width:30240;height:30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" filled="f" strokecolor="white [3212]" strokeweight="3pt">
                  <v:stroke joinstyle="miter"/>
                </v:oval>
                <v:oval id="Oval 36" o:spid="_x0000_s1044" style="position:absolute;left:54129;top:14403;width:30240;height:30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" filled="f" strokecolor="white [3212]" strokeweight="3pt">
                  <v:stroke joinstyle="miter"/>
                </v:oval>
                <w10:wrap anchorx="page" anchory="page"/>
              </v:group>
            </w:pict>
          </mc:Fallback>
        </mc:AlternateContent>
      </w:r>
    </w:p>
    <w:sectPr w:rsidR="00617500" w:rsidSect="00735956">
      <w:pgSz w:w="16838" w:h="11906" w:orient="landscape"/>
      <w:pgMar w:top="0" w:right="0" w:bottom="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LcwsDSyNDUwNzZS0lEKTi0uzszPAykwrAUAtgkNsywAAAA="/>
  </w:docVars>
  <w:rsids>
    <w:rsidRoot w:val="00735956"/>
    <w:rsid w:val="001C34FB"/>
    <w:rsid w:val="00265588"/>
    <w:rsid w:val="00617500"/>
    <w:rsid w:val="00735956"/>
    <w:rsid w:val="00AA6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7FCA2"/>
  <w15:chartTrackingRefBased/>
  <w15:docId w15:val="{287D6501-478D-4AAE-97E6-9B940BE5B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595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73595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templatelab.com/" TargetMode="External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emplatelab.com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hyperlink" Target="https://templatelab.com/" TargetMode="Externa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tislav Milojevic</dc:creator>
  <cp:keywords/>
  <dc:description/>
  <cp:lastModifiedBy>Matthew Lynch</cp:lastModifiedBy>
  <cp:revision>2</cp:revision>
  <dcterms:created xsi:type="dcterms:W3CDTF">2022-05-30T18:10:00Z</dcterms:created>
  <dcterms:modified xsi:type="dcterms:W3CDTF">2022-05-30T18:10:00Z</dcterms:modified>
</cp:coreProperties>
</file>